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17AD" w:rsidRDefault="003132DF" w:rsidP="003132DF">
      <w:pPr>
        <w:pStyle w:val="Geenafstand"/>
      </w:pPr>
      <w:r>
        <w:t>Script video:</w:t>
      </w:r>
    </w:p>
    <w:p w:rsidR="003132DF" w:rsidRDefault="003132DF" w:rsidP="003132DF">
      <w:pPr>
        <w:pStyle w:val="Geenafstand"/>
      </w:pPr>
    </w:p>
    <w:p w:rsidR="003132DF" w:rsidRPr="003132DF" w:rsidRDefault="003132DF" w:rsidP="003132DF">
      <w:pPr>
        <w:pStyle w:val="Geenafstand"/>
        <w:rPr>
          <w:lang w:val="en-GB"/>
        </w:rPr>
      </w:pPr>
      <w:proofErr w:type="spellStart"/>
      <w:r w:rsidRPr="003132DF">
        <w:rPr>
          <w:lang w:val="en-GB"/>
        </w:rPr>
        <w:t>Color</w:t>
      </w:r>
      <w:proofErr w:type="spellEnd"/>
      <w:r w:rsidRPr="003132DF">
        <w:rPr>
          <w:lang w:val="en-GB"/>
        </w:rPr>
        <w:t xml:space="preserve"> theme: Dark blue, Black, White, Yellow</w:t>
      </w:r>
    </w:p>
    <w:p w:rsidR="003132DF" w:rsidRP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</w:pPr>
      <w:r>
        <w:t xml:space="preserve">Scene 1 </w:t>
      </w:r>
      <w:proofErr w:type="spellStart"/>
      <w:r>
        <w:t>title</w:t>
      </w:r>
      <w:proofErr w:type="spellEnd"/>
      <w:r>
        <w:t>:</w:t>
      </w:r>
    </w:p>
    <w:p w:rsidR="003132DF" w:rsidRDefault="003132DF" w:rsidP="003132DF">
      <w:pPr>
        <w:pStyle w:val="Geenafstand"/>
      </w:pPr>
    </w:p>
    <w:p w:rsidR="003132DF" w:rsidRDefault="003132DF" w:rsidP="003132DF">
      <w:pPr>
        <w:pStyle w:val="Geenafstand"/>
        <w:rPr>
          <w:lang w:val="en-GB"/>
        </w:rPr>
      </w:pPr>
      <w:r w:rsidRPr="003132DF">
        <w:rPr>
          <w:lang w:val="en-GB"/>
        </w:rPr>
        <w:t>Title card pops up: ‘Interactive travelling</w:t>
      </w:r>
      <w:r>
        <w:rPr>
          <w:lang w:val="en-GB"/>
        </w:rPr>
        <w:t>’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Scene 2 problem statement: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Title pops up: ‘Problem’</w:t>
      </w: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 xml:space="preserve">Stats about traveling pop up: </w:t>
      </w: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Animated graphs pop up according to the stats shown in the scene.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Scene 3 Solution: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Text pops up: So we started to think of an app.</w:t>
      </w: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Boxes pop up showing main goals: 1. Connecting travellers. 2. Gamify  transport. 3. Make traveling fun.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Scene 4 elaboration how?: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 xml:space="preserve">Title pops up: Work together with other travellers. </w:t>
      </w: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Showcase of the game.</w:t>
      </w: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Animation of high five.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Scene 5 elaboration why?:</w:t>
      </w: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Title pops up: Earn points and rewards.</w:t>
      </w: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Present pops up with checkboxes these checkboxes state: Free drinks, Coupons for recreational places, Free train tickets.</w:t>
      </w:r>
    </w:p>
    <w:p w:rsidR="003132DF" w:rsidRDefault="003132DF" w:rsidP="003132DF">
      <w:pPr>
        <w:pStyle w:val="Geenafstand"/>
        <w:rPr>
          <w:lang w:val="en-GB"/>
        </w:rPr>
      </w:pPr>
    </w:p>
    <w:p w:rsidR="003132DF" w:rsidRDefault="003132DF" w:rsidP="003132DF">
      <w:pPr>
        <w:pStyle w:val="Geenafstand"/>
        <w:rPr>
          <w:lang w:val="en-GB"/>
        </w:rPr>
      </w:pPr>
      <w:r>
        <w:rPr>
          <w:lang w:val="en-GB"/>
        </w:rPr>
        <w:t>Scene 6</w:t>
      </w:r>
      <w:r w:rsidR="008D6914">
        <w:rPr>
          <w:lang w:val="en-GB"/>
        </w:rPr>
        <w:t xml:space="preserve"> download the app:</w:t>
      </w:r>
    </w:p>
    <w:p w:rsidR="008D6914" w:rsidRDefault="008D6914" w:rsidP="003132DF">
      <w:pPr>
        <w:pStyle w:val="Geenafstand"/>
        <w:rPr>
          <w:lang w:val="en-GB"/>
        </w:rPr>
      </w:pPr>
      <w:r>
        <w:rPr>
          <w:lang w:val="en-GB"/>
        </w:rPr>
        <w:t>Phone pops up with app on it.</w:t>
      </w:r>
    </w:p>
    <w:p w:rsidR="008D6914" w:rsidRDefault="008D6914" w:rsidP="003132DF">
      <w:pPr>
        <w:pStyle w:val="Geenafstand"/>
        <w:rPr>
          <w:lang w:val="en-GB"/>
        </w:rPr>
      </w:pPr>
      <w:r>
        <w:rPr>
          <w:lang w:val="en-GB"/>
        </w:rPr>
        <w:t xml:space="preserve">Title pops up: Download </w:t>
      </w:r>
    </w:p>
    <w:p w:rsidR="008D6914" w:rsidRDefault="008D6914" w:rsidP="003132DF">
      <w:pPr>
        <w:pStyle w:val="Geenafstand"/>
        <w:rPr>
          <w:lang w:val="en-GB"/>
        </w:rPr>
      </w:pPr>
      <w:r>
        <w:rPr>
          <w:lang w:val="en-GB"/>
        </w:rPr>
        <w:t>Sub</w:t>
      </w:r>
      <w:bookmarkStart w:id="0" w:name="_GoBack"/>
      <w:bookmarkEnd w:id="0"/>
      <w:r>
        <w:rPr>
          <w:lang w:val="en-GB"/>
        </w:rPr>
        <w:t>title pops up: The App</w:t>
      </w:r>
    </w:p>
    <w:p w:rsidR="008D6914" w:rsidRDefault="008D6914" w:rsidP="003132DF">
      <w:pPr>
        <w:pStyle w:val="Geenafstand"/>
        <w:rPr>
          <w:lang w:val="en-GB"/>
        </w:rPr>
      </w:pPr>
      <w:r>
        <w:rPr>
          <w:lang w:val="en-GB"/>
        </w:rPr>
        <w:t>Sub-subtitle pops up: and make traveling fun together!</w:t>
      </w:r>
    </w:p>
    <w:p w:rsidR="003132DF" w:rsidRPr="003132DF" w:rsidRDefault="003132DF" w:rsidP="003132DF">
      <w:pPr>
        <w:pStyle w:val="Geenafstand"/>
        <w:rPr>
          <w:lang w:val="en-GB"/>
        </w:rPr>
      </w:pPr>
    </w:p>
    <w:sectPr w:rsidR="003132DF" w:rsidRPr="003132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0MLQwNjUzMjUwNbZU0lEKTi0uzszPAykwrAUAhB4lPCwAAAA="/>
  </w:docVars>
  <w:rsids>
    <w:rsidRoot w:val="003132DF"/>
    <w:rsid w:val="003132DF"/>
    <w:rsid w:val="006D3928"/>
    <w:rsid w:val="008379D9"/>
    <w:rsid w:val="008D6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3132D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3132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42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oris Hissink</dc:creator>
  <cp:lastModifiedBy>Floris Hissink</cp:lastModifiedBy>
  <cp:revision>1</cp:revision>
  <dcterms:created xsi:type="dcterms:W3CDTF">2017-10-11T07:50:00Z</dcterms:created>
  <dcterms:modified xsi:type="dcterms:W3CDTF">2017-10-11T08:58:00Z</dcterms:modified>
</cp:coreProperties>
</file>